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D8ECC7" w14:textId="77777777" w:rsidR="007D1ABA" w:rsidRPr="007D1ABA" w:rsidRDefault="007D1ABA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bookmarkStart w:id="0" w:name="_GoBack"/>
      <w:bookmarkEnd w:id="0"/>
      <w:r w:rsidRPr="009A2ACD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Allen</w:t>
      </w:r>
      <w:r w:rsidRPr="007D1ABA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  <w:t xml:space="preserve"> Peng Lu</w:t>
      </w:r>
    </w:p>
    <w:p w14:paraId="5D4B0832" w14:textId="0281F582" w:rsidR="007D1ABA" w:rsidRPr="005C56B1" w:rsidRDefault="007D1ABA" w:rsidP="005C56B1">
      <w:pPr>
        <w:spacing w:after="200" w:line="240" w:lineRule="auto"/>
        <w:jc w:val="center"/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</w:pPr>
      <w:r w:rsidRPr="007D1ABA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11120 76 Ave NW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Edmonton, AB. T6G 0J8 || Phone:  604-788-6862</w:t>
      </w:r>
      <w:r w:rsidR="005C56B1">
        <w:rPr>
          <w:rFonts w:ascii="Times New Roman" w:eastAsia="Times New Roman" w:hAnsi="Times New Roman" w:cs="Times New Roman"/>
          <w:sz w:val="24"/>
          <w:szCs w:val="24"/>
          <w:lang w:val="en-CA" w:eastAsia="en-CA"/>
        </w:rPr>
        <w:t xml:space="preserve"> || </w:t>
      </w:r>
      <w:r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E-mail:  </w:t>
      </w:r>
      <w:hyperlink r:id="rId6" w:history="1">
        <w:r w:rsidRPr="007D1ABA">
          <w:rPr>
            <w:rFonts w:ascii="Times New Roman" w:eastAsia="Times New Roman" w:hAnsi="Times New Roman" w:cs="Times New Roman"/>
            <w:color w:val="0563C1"/>
            <w:u w:val="single"/>
            <w:lang w:val="en-CA" w:eastAsia="en-CA"/>
          </w:rPr>
          <w:t>aplu@ualberta.ca</w:t>
        </w:r>
      </w:hyperlink>
    </w:p>
    <w:p w14:paraId="07A3CC2C" w14:textId="0E148D07" w:rsidR="006A6741" w:rsidRPr="006A6741" w:rsidRDefault="006A6741" w:rsidP="007D1ABA">
      <w:pPr>
        <w:spacing w:after="200" w:line="240" w:lineRule="auto"/>
        <w:jc w:val="center"/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</w:pPr>
      <w:r w:rsidRPr="006A6741">
        <w:rPr>
          <w:rFonts w:ascii="Times New Roman" w:eastAsia="Times New Roman" w:hAnsi="Times New Roman" w:cs="Times New Roman"/>
          <w:color w:val="000000" w:themeColor="text1"/>
          <w:lang w:val="en-CA" w:eastAsia="en-CA"/>
          <w14:shadow w14:blurRad="38100" w14:dist="19050" w14:dir="2700000" w14:sx="100000" w14:sy="100000" w14:kx="0" w14:ky="0" w14:algn="tl">
            <w14:schemeClr w14:val="dk1">
              <w14:alpha w14:val="60000"/>
            </w14:schemeClr>
          </w14:shadow>
          <w14:textOutline w14:w="0" w14:cap="flat" w14:cmpd="sng" w14:algn="ctr">
            <w14:noFill/>
            <w14:prstDash w14:val="solid"/>
            <w14:round/>
          </w14:textOutline>
        </w:rPr>
        <w:t xml:space="preserve">LinkedIn: </w:t>
      </w:r>
      <w:hyperlink r:id="rId7" w:history="1">
        <w:r>
          <w:rPr>
            <w:rStyle w:val="Hyperlink"/>
          </w:rPr>
          <w:t>https://www.linkedin.com/in/allen-lu-219115195/</w:t>
        </w:r>
      </w:hyperlink>
    </w:p>
    <w:p w14:paraId="156E9FBA" w14:textId="03484E4F" w:rsidR="007D1ABA" w:rsidRDefault="004F7D5E" w:rsidP="007D1ABA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killed in the deployment and maintenance of elegant Android Studio mobile applications</w:t>
      </w:r>
      <w:r w:rsidR="007D1ABA" w:rsidRPr="007D1ABA"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96272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Hometown is in Vancouver and</w:t>
      </w:r>
      <w:r w:rsidR="00603BE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seeking </w:t>
      </w:r>
      <w:r w:rsidR="007E4216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an </w:t>
      </w:r>
      <w:r w:rsidR="00603BE7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8-month internship opportunity.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Experienced in developing operating system</w:t>
      </w:r>
      <w:r w:rsidR="007E4216">
        <w:rPr>
          <w:rFonts w:ascii="Times New Roman" w:eastAsia="Times New Roman" w:hAnsi="Times New Roman" w:cs="Times New Roman"/>
          <w:color w:val="000000"/>
          <w:lang w:val="en-CA" w:eastAsia="en-CA"/>
        </w:rPr>
        <w:t>s</w:t>
      </w:r>
      <w:r w:rsidR="003B3C93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nd hardware computer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components such as Linux Shells and </w:t>
      </w:r>
      <w:r w:rsidR="003B3C93">
        <w:rPr>
          <w:rFonts w:ascii="Times New Roman" w:eastAsia="Times New Roman" w:hAnsi="Times New Roman" w:cs="Times New Roman"/>
          <w:color w:val="000000"/>
          <w:lang w:val="en-CA" w:eastAsia="en-CA"/>
        </w:rPr>
        <w:t>Arduino Projects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.</w:t>
      </w:r>
      <w:r w:rsidR="00393EC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Well-versed in various algorithm design paradigms using discrete mathematics. Experienced in Object</w:t>
      </w:r>
      <w:r w:rsidR="007E4216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 w:rsidR="00393EC5">
        <w:rPr>
          <w:rFonts w:ascii="Times New Roman" w:eastAsia="Times New Roman" w:hAnsi="Times New Roman" w:cs="Times New Roman"/>
          <w:color w:val="000000"/>
          <w:lang w:val="en-CA" w:eastAsia="en-CA"/>
        </w:rPr>
        <w:t>Oriented design, analysis, and implementation in teams of 2-6 developers.</w:t>
      </w:r>
    </w:p>
    <w:p w14:paraId="7A9137BA" w14:textId="0DAF8BE3" w:rsidR="008F42D0" w:rsidRPr="009A2ACD" w:rsidRDefault="009A2ACD" w:rsidP="007D1ABA">
      <w:pPr>
        <w:pBdr>
          <w:bottom w:val="thinThickThinMediumGap" w:sz="18" w:space="1" w:color="auto"/>
        </w:pBdr>
        <w:spacing w:after="0" w:line="276" w:lineRule="auto"/>
        <w:textAlignment w:val="baseline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9A2ACD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Core Competencies</w:t>
      </w:r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116"/>
        <w:gridCol w:w="3117"/>
        <w:gridCol w:w="3117"/>
      </w:tblGrid>
      <w:tr w:rsidR="008D5676" w14:paraId="5ECADA38" w14:textId="77777777" w:rsidTr="008D5676">
        <w:tc>
          <w:tcPr>
            <w:tcW w:w="3116" w:type="dxa"/>
          </w:tcPr>
          <w:p w14:paraId="36935BC9" w14:textId="1C94EBF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</w:t>
            </w:r>
          </w:p>
        </w:tc>
        <w:tc>
          <w:tcPr>
            <w:tcW w:w="3117" w:type="dxa"/>
          </w:tcPr>
          <w:p w14:paraId="4E34EE15" w14:textId="6716522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Java</w:t>
            </w:r>
          </w:p>
        </w:tc>
        <w:tc>
          <w:tcPr>
            <w:tcW w:w="3117" w:type="dxa"/>
          </w:tcPr>
          <w:p w14:paraId="5F9E8115" w14:textId="4497A691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Android Studio</w:t>
            </w:r>
          </w:p>
        </w:tc>
      </w:tr>
      <w:tr w:rsidR="008D5676" w14:paraId="66CD57BF" w14:textId="77777777" w:rsidTr="008D5676">
        <w:tc>
          <w:tcPr>
            <w:tcW w:w="3116" w:type="dxa"/>
          </w:tcPr>
          <w:p w14:paraId="27227D26" w14:textId="5721BF5B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Python SQLite3</w:t>
            </w:r>
          </w:p>
        </w:tc>
        <w:tc>
          <w:tcPr>
            <w:tcW w:w="3117" w:type="dxa"/>
          </w:tcPr>
          <w:p w14:paraId="7127D65F" w14:textId="3E48E5C4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C/C++</w:t>
            </w:r>
          </w:p>
        </w:tc>
        <w:tc>
          <w:tcPr>
            <w:tcW w:w="3117" w:type="dxa"/>
          </w:tcPr>
          <w:p w14:paraId="2057E3DD" w14:textId="6737AA03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proofErr w:type="spellStart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ps</w:t>
            </w:r>
            <w:proofErr w:type="spellEnd"/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Assembly</w:t>
            </w:r>
          </w:p>
        </w:tc>
      </w:tr>
      <w:tr w:rsidR="008D5676" w14:paraId="15BE4C92" w14:textId="77777777" w:rsidTr="008D5676">
        <w:tc>
          <w:tcPr>
            <w:tcW w:w="3116" w:type="dxa"/>
          </w:tcPr>
          <w:p w14:paraId="6EAC18A5" w14:textId="48B8F2CA" w:rsidR="008D5676" w:rsidRPr="008D5676" w:rsidRDefault="008D5676" w:rsidP="008D5676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Excel </w:t>
            </w:r>
            <w:r w:rsidR="0060034C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Forecasting</w:t>
            </w:r>
            <w:r w:rsidRPr="008D5676"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 xml:space="preserve"> Simulations</w:t>
            </w:r>
          </w:p>
        </w:tc>
        <w:tc>
          <w:tcPr>
            <w:tcW w:w="3117" w:type="dxa"/>
          </w:tcPr>
          <w:p w14:paraId="5B3A5F1C" w14:textId="0DCA8515" w:rsidR="008D5676" w:rsidRPr="00DB58C7" w:rsidRDefault="00DB58C7" w:rsidP="00DB58C7">
            <w:pPr>
              <w:pStyle w:val="ListParagraph"/>
              <w:numPr>
                <w:ilvl w:val="0"/>
                <w:numId w:val="13"/>
              </w:num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  <w:r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  <w:t>Microsoft Office</w:t>
            </w:r>
          </w:p>
        </w:tc>
        <w:tc>
          <w:tcPr>
            <w:tcW w:w="3117" w:type="dxa"/>
          </w:tcPr>
          <w:p w14:paraId="695FA809" w14:textId="77777777" w:rsidR="008D5676" w:rsidRPr="008D5676" w:rsidRDefault="008D5676" w:rsidP="008D5676">
            <w:pPr>
              <w:spacing w:line="276" w:lineRule="auto"/>
              <w:textAlignment w:val="baseline"/>
              <w:rPr>
                <w:rFonts w:ascii="Times New Roman" w:eastAsia="Times New Roman" w:hAnsi="Times New Roman" w:cs="Times New Roman"/>
                <w:color w:val="000000"/>
                <w:lang w:val="en-CA" w:eastAsia="en-CA"/>
              </w:rPr>
            </w:pPr>
          </w:p>
        </w:tc>
      </w:tr>
    </w:tbl>
    <w:p w14:paraId="63D95E62" w14:textId="1780F47D" w:rsidR="00E028DE" w:rsidRPr="009A2ACD" w:rsidRDefault="00E028DE" w:rsidP="007D1ABA">
      <w:pPr>
        <w:pBdr>
          <w:bottom w:val="thinThickThinMediumGap" w:sz="18" w:space="1" w:color="auto"/>
        </w:pBdr>
        <w:spacing w:after="200" w:line="240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9A2ACD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Education</w:t>
      </w:r>
    </w:p>
    <w:p w14:paraId="1DAB29BE" w14:textId="5AFBD914" w:rsidR="007D1ABA" w:rsidRPr="00E028DE" w:rsidRDefault="007D1ABA" w:rsidP="00E028DE">
      <w:pPr>
        <w:pStyle w:val="ListParagraph"/>
        <w:numPr>
          <w:ilvl w:val="0"/>
          <w:numId w:val="10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Computing Science,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3</w:t>
      </w:r>
      <w:r w:rsidR="004F7D5E" w:rsidRPr="004F7D5E">
        <w:rPr>
          <w:rFonts w:ascii="Times New Roman" w:eastAsia="Times New Roman" w:hAnsi="Times New Roman" w:cs="Times New Roman"/>
          <w:color w:val="000000"/>
          <w:vertAlign w:val="superscript"/>
          <w:lang w:val="en-CA" w:eastAsia="en-CA"/>
        </w:rPr>
        <w:t>rd</w:t>
      </w:r>
      <w:r w:rsidR="004F7D5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Year,</w:t>
      </w:r>
      <w:r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University of Alberta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(Sept 2016 – </w:t>
      </w:r>
      <w:r w:rsidR="00041BAF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Scheduled for </w:t>
      </w:r>
      <w:r w:rsidR="00CF1FD9" w:rsidRPr="00E028DE">
        <w:rPr>
          <w:rFonts w:ascii="Times New Roman" w:eastAsia="Times New Roman" w:hAnsi="Times New Roman" w:cs="Times New Roman"/>
          <w:color w:val="000000"/>
          <w:lang w:val="en-CA" w:eastAsia="en-CA"/>
        </w:rPr>
        <w:t>April 2021)</w:t>
      </w:r>
    </w:p>
    <w:p w14:paraId="0EB23562" w14:textId="354F9C4E" w:rsidR="007D1ABA" w:rsidRPr="009A2ACD" w:rsidRDefault="007D1ABA" w:rsidP="007D1ABA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</w:pPr>
      <w:r w:rsidRPr="009A2ACD">
        <w:rPr>
          <w:rFonts w:ascii="Times New Roman" w:eastAsia="Times New Roman" w:hAnsi="Times New Roman" w:cs="Times New Roman"/>
          <w:b/>
          <w:bCs/>
          <w:color w:val="000000"/>
          <w:sz w:val="32"/>
          <w:szCs w:val="32"/>
          <w:lang w:val="en-CA" w:eastAsia="en-CA"/>
        </w:rPr>
        <w:t>Personal Projects</w:t>
      </w:r>
    </w:p>
    <w:p w14:paraId="6C2D2CED" w14:textId="77777777" w:rsidR="005C56B1" w:rsidRDefault="00FC366A" w:rsidP="005C56B1">
      <w:pP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 xml:space="preserve">Git handle: </w:t>
      </w:r>
      <w:proofErr w:type="spellStart"/>
      <w:r w:rsidRPr="0008772C"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  <w:t>ApluUalberta</w:t>
      </w:r>
      <w:proofErr w:type="spellEnd"/>
    </w:p>
    <w:p w14:paraId="37050710" w14:textId="2130E77B" w:rsidR="005C56B1" w:rsidRPr="005C56B1" w:rsidRDefault="005C56B1" w:rsidP="005C56B1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sz w:val="28"/>
          <w:szCs w:val="28"/>
          <w:lang w:val="en-CA" w:eastAsia="en-CA"/>
        </w:rPr>
      </w:pPr>
      <w:r w:rsidRPr="005C56B1"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Arduino Powerlifting Lock Box (December 2019 – Present)</w:t>
      </w:r>
    </w:p>
    <w:p w14:paraId="4408411D" w14:textId="6F84CEAD" w:rsidR="005C56B1" w:rsidRPr="005C56B1" w:rsidRDefault="005C56B1" w:rsidP="005C56B1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5C56B1">
        <w:rPr>
          <w:rFonts w:ascii="Times New Roman" w:eastAsia="Times New Roman" w:hAnsi="Times New Roman" w:cs="Times New Roman"/>
          <w:color w:val="000000"/>
          <w:lang w:val="en-CA" w:eastAsia="en-CA"/>
        </w:rPr>
        <w:t>Chalk Bowl Locking Mechanism – Arduino Uno</w:t>
      </w:r>
    </w:p>
    <w:p w14:paraId="54F9BD34" w14:textId="33A3A865" w:rsidR="005C56B1" w:rsidRDefault="005C56B1" w:rsidP="005C56B1">
      <w:pPr>
        <w:pStyle w:val="ListParagraph"/>
        <w:numPr>
          <w:ilvl w:val="0"/>
          <w:numId w:val="17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rogrammed Arduino Project to make a Weightlifting Chalk bowl lockable</w:t>
      </w:r>
    </w:p>
    <w:p w14:paraId="287FF266" w14:textId="4136549B" w:rsidR="005C56B1" w:rsidRDefault="005C56B1" w:rsidP="005C56B1">
      <w:pPr>
        <w:pStyle w:val="ListParagraph"/>
        <w:numPr>
          <w:ilvl w:val="0"/>
          <w:numId w:val="17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4-digit keypad verification passw</w:t>
      </w:r>
      <w:r w:rsidR="007E4216">
        <w:rPr>
          <w:rFonts w:ascii="Times New Roman" w:eastAsia="Times New Roman" w:hAnsi="Times New Roman" w:cs="Times New Roman"/>
          <w:color w:val="000000"/>
          <w:lang w:val="en-CA" w:eastAsia="en-CA"/>
        </w:rPr>
        <w:t>o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rd Solenoid Door lock mechanism with a 6V Relay</w:t>
      </w:r>
    </w:p>
    <w:p w14:paraId="0A3A5BEC" w14:textId="63BABF58" w:rsidR="005C56B1" w:rsidRDefault="005C56B1" w:rsidP="005C56B1">
      <w:pPr>
        <w:pStyle w:val="ListParagraph"/>
        <w:numPr>
          <w:ilvl w:val="0"/>
          <w:numId w:val="17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Secured in a locked Plywood container, attached to a hinge and a lid.</w:t>
      </w:r>
    </w:p>
    <w:p w14:paraId="0E4B70DB" w14:textId="1E6C9B64" w:rsidR="005C56B1" w:rsidRPr="005C56B1" w:rsidRDefault="005C56B1" w:rsidP="005C56B1">
      <w:pPr>
        <w:pStyle w:val="ListParagraph"/>
        <w:numPr>
          <w:ilvl w:val="0"/>
          <w:numId w:val="17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Upgrades and fixes are d</w:t>
      </w:r>
      <w:r w:rsidR="00570AB3">
        <w:rPr>
          <w:rFonts w:ascii="Times New Roman" w:eastAsia="Times New Roman" w:hAnsi="Times New Roman" w:cs="Times New Roman"/>
          <w:color w:val="000000"/>
          <w:lang w:val="en-CA" w:eastAsia="en-CA"/>
        </w:rPr>
        <w:t>rawn and implemented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fter listening to user feedback on design flaws</w:t>
      </w:r>
    </w:p>
    <w:p w14:paraId="3CF4197F" w14:textId="076D0187" w:rsidR="005C56B1" w:rsidRDefault="005C56B1" w:rsidP="005C56B1">
      <w:pPr>
        <w:spacing w:after="0" w:line="276" w:lineRule="auto"/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b/>
          <w:bCs/>
          <w:color w:val="000000"/>
          <w:lang w:val="en-CA" w:eastAsia="en-CA"/>
        </w:rPr>
        <w:t>Mood-Tracker Android Studio Group Project (September 2019 – December 2019)</w:t>
      </w:r>
    </w:p>
    <w:p w14:paraId="7B82E07E" w14:textId="77777777" w:rsidR="005C56B1" w:rsidRDefault="005C56B1" w:rsidP="005C56B1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Glo – Android Mobile App</w:t>
      </w:r>
    </w:p>
    <w:p w14:paraId="66EB4D4A" w14:textId="77777777" w:rsidR="005C56B1" w:rsidRDefault="005C56B1" w:rsidP="005C56B1">
      <w:pPr>
        <w:spacing w:after="0" w:line="276" w:lineRule="auto"/>
      </w:pP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8" w:history="1">
        <w:r>
          <w:rPr>
            <w:rStyle w:val="Hyperlink"/>
          </w:rPr>
          <w:t>https://github.com/CMPUT301F19T03/GroupProject1</w:t>
        </w:r>
      </w:hyperlink>
    </w:p>
    <w:p w14:paraId="6C00F21D" w14:textId="77777777" w:rsidR="005C56B1" w:rsidRDefault="005C56B1" w:rsidP="005C56B1">
      <w:pPr>
        <w:pStyle w:val="ListParagraph"/>
        <w:numPr>
          <w:ilvl w:val="0"/>
          <w:numId w:val="14"/>
        </w:numPr>
        <w:spacing w:after="0" w:line="276" w:lineRule="auto"/>
      </w:pPr>
      <w:r>
        <w:t>Programmed in Java, tracks a user’s emotional state and allows them to follow friends</w:t>
      </w:r>
    </w:p>
    <w:p w14:paraId="7B552164" w14:textId="4CC04BC0" w:rsidR="005C56B1" w:rsidRDefault="007E4216" w:rsidP="005C56B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A c</w:t>
      </w:r>
      <w:r w:rsidR="005C56B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ollaboration of 6 group members using </w:t>
      </w:r>
      <w:proofErr w:type="spellStart"/>
      <w:r w:rsidR="005C56B1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="005C56B1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pull requests to encourage collaboration</w:t>
      </w:r>
    </w:p>
    <w:p w14:paraId="0BEEF809" w14:textId="06A6DD17" w:rsidR="005C56B1" w:rsidRDefault="005C56B1" w:rsidP="005C56B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Google Maps and </w:t>
      </w:r>
      <w:proofErr w:type="spellStart"/>
      <w:r>
        <w:rPr>
          <w:rFonts w:ascii="Times New Roman" w:eastAsia="Times New Roman" w:hAnsi="Times New Roman" w:cs="Times New Roman"/>
          <w:color w:val="000000"/>
          <w:lang w:val="en-CA" w:eastAsia="en-CA"/>
        </w:rPr>
        <w:t>Firestore</w:t>
      </w:r>
      <w:proofErr w:type="spellEnd"/>
      <w:r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API to keep track of user moods, times, dates, reasons, and location</w:t>
      </w:r>
    </w:p>
    <w:p w14:paraId="4A7C6491" w14:textId="57022F58" w:rsidR="005C56B1" w:rsidRDefault="005C56B1" w:rsidP="005C56B1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Tasked with extensive UI and Back-end Module Testing for Low and High</w:t>
      </w:r>
      <w:r w:rsidR="007E4216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level bugs.</w:t>
      </w:r>
    </w:p>
    <w:p w14:paraId="6C5BD2FF" w14:textId="77777777" w:rsidR="003110EE" w:rsidRDefault="005C56B1" w:rsidP="003110EE">
      <w:pPr>
        <w:pStyle w:val="ListParagraph"/>
        <w:numPr>
          <w:ilvl w:val="0"/>
          <w:numId w:val="14"/>
        </w:num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Weekly team meetings, remote communication with discord, and extensive UML re</w:t>
      </w:r>
      <w:r w:rsidR="00DF4266">
        <w:rPr>
          <w:rFonts w:ascii="Times New Roman" w:eastAsia="Times New Roman" w:hAnsi="Times New Roman" w:cs="Times New Roman"/>
          <w:color w:val="000000"/>
          <w:lang w:val="en-CA" w:eastAsia="en-CA"/>
        </w:rPr>
        <w:t>-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versioning</w:t>
      </w:r>
    </w:p>
    <w:p w14:paraId="613EBB6D" w14:textId="19BA74DA" w:rsidR="003110EE" w:rsidRPr="003110EE" w:rsidRDefault="003110EE" w:rsidP="003110EE">
      <w:pPr>
        <w:spacing w:after="0" w:line="276" w:lineRule="auto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3110EE">
        <w:rPr>
          <w:rFonts w:ascii="Times New Roman" w:eastAsia="Times New Roman" w:hAnsi="Times New Roman" w:cs="Times New Roman"/>
          <w:b/>
          <w:bCs/>
          <w:color w:val="000000"/>
          <w:sz w:val="24"/>
          <w:szCs w:val="24"/>
          <w:lang w:val="en-CA" w:eastAsia="en-CA"/>
        </w:rPr>
        <w:t>Crime Statistics Database Program (March 2019 – April 2019)</w:t>
      </w:r>
    </w:p>
    <w:p w14:paraId="3EA9293A" w14:textId="77777777" w:rsidR="003110EE" w:rsidRPr="00CF3165" w:rsidRDefault="003110EE" w:rsidP="003110EE">
      <w:p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Crime Statistics UI - Edmonton Open Data Initiative</w:t>
      </w:r>
    </w:p>
    <w:p w14:paraId="7A9F6DBC" w14:textId="77777777" w:rsidR="003110EE" w:rsidRPr="00CF3165" w:rsidRDefault="003110EE" w:rsidP="003110EE">
      <w:pPr>
        <w:spacing w:after="0" w:line="276" w:lineRule="auto"/>
        <w:textAlignment w:val="baseline"/>
        <w:rPr>
          <w:rFonts w:ascii="Times New Roman" w:hAnsi="Times New Roman" w:cs="Times New Roman"/>
        </w:rPr>
      </w:pPr>
      <w:proofErr w:type="spellStart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Github</w:t>
      </w:r>
      <w:proofErr w:type="spellEnd"/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 Link: </w:t>
      </w:r>
      <w:hyperlink r:id="rId9" w:history="1">
        <w:r w:rsidRPr="00CF3165">
          <w:rPr>
            <w:rStyle w:val="Hyperlink"/>
            <w:rFonts w:ascii="Times New Roman" w:hAnsi="Times New Roman" w:cs="Times New Roman"/>
          </w:rPr>
          <w:t>https://github.com/ApluUalberta/Crime-Statistics-Database-Program</w:t>
        </w:r>
      </w:hyperlink>
    </w:p>
    <w:p w14:paraId="5141B311" w14:textId="77777777" w:rsidR="003110EE" w:rsidRPr="00CF3165" w:rsidRDefault="003110EE" w:rsidP="003110EE">
      <w:pPr>
        <w:pStyle w:val="ListParagraph"/>
        <w:numPr>
          <w:ilvl w:val="0"/>
          <w:numId w:val="14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Simple Command Line Interface that allows for 4 complex database queries on a given Database</w:t>
      </w:r>
    </w:p>
    <w:p w14:paraId="607F710F" w14:textId="77777777" w:rsidR="003110EE" w:rsidRPr="00CF3165" w:rsidRDefault="003110EE" w:rsidP="003110EE">
      <w:pPr>
        <w:pStyle w:val="ListParagraph"/>
        <w:numPr>
          <w:ilvl w:val="0"/>
          <w:numId w:val="14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Embedded SQLITE3 Queries in Python to create a simple UI</w:t>
      </w:r>
    </w:p>
    <w:p w14:paraId="14213D25" w14:textId="77777777" w:rsidR="003110EE" w:rsidRPr="00CF3165" w:rsidRDefault="003110EE" w:rsidP="003110EE">
      <w:pPr>
        <w:pStyle w:val="ListParagraph"/>
        <w:numPr>
          <w:ilvl w:val="0"/>
          <w:numId w:val="14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>Imported Pandas and Folium Libraries to plot queried data onto graphs</w:t>
      </w:r>
    </w:p>
    <w:p w14:paraId="5A336F1C" w14:textId="6AE0DF9B" w:rsidR="003110EE" w:rsidRPr="00CF3165" w:rsidRDefault="003110EE" w:rsidP="003110EE">
      <w:pPr>
        <w:pStyle w:val="ListParagraph"/>
        <w:numPr>
          <w:ilvl w:val="0"/>
          <w:numId w:val="14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 w:rsidRPr="00CF3165">
        <w:rPr>
          <w:rFonts w:ascii="Times New Roman" w:eastAsia="Times New Roman" w:hAnsi="Times New Roman" w:cs="Times New Roman"/>
          <w:color w:val="000000"/>
          <w:lang w:val="en-CA" w:eastAsia="en-CA"/>
        </w:rPr>
        <w:t xml:space="preserve">Menu Entry runs 1 of 4 Queries </w:t>
      </w:r>
      <w:r>
        <w:rPr>
          <w:rFonts w:ascii="Times New Roman" w:eastAsia="Times New Roman" w:hAnsi="Times New Roman" w:cs="Times New Roman"/>
          <w:color w:val="000000"/>
          <w:lang w:val="en-CA" w:eastAsia="en-CA"/>
        </w:rPr>
        <w:t>for graphs and statistics generated from menu queries</w:t>
      </w:r>
    </w:p>
    <w:p w14:paraId="06E89AFF" w14:textId="2B9B1F7C" w:rsidR="003F27EE" w:rsidRPr="003F27EE" w:rsidRDefault="003F27EE" w:rsidP="003F27EE">
      <w:pPr>
        <w:pBdr>
          <w:bottom w:val="thinThickThinMediumGap" w:sz="18" w:space="1" w:color="auto"/>
        </w:pBdr>
        <w:spacing w:after="200" w:line="276" w:lineRule="auto"/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</w:pPr>
      <w:r w:rsidRPr="003F27EE">
        <w:rPr>
          <w:rFonts w:ascii="Times New Roman" w:eastAsia="Times New Roman" w:hAnsi="Times New Roman" w:cs="Times New Roman"/>
          <w:b/>
          <w:bCs/>
          <w:color w:val="000000"/>
          <w:sz w:val="36"/>
          <w:szCs w:val="36"/>
          <w:lang w:val="en-CA" w:eastAsia="en-CA"/>
        </w:rPr>
        <w:t>Hobbies</w:t>
      </w:r>
    </w:p>
    <w:p w14:paraId="4196B398" w14:textId="215A5DEC" w:rsidR="00893D16" w:rsidRPr="007A1960" w:rsidRDefault="00041BAF" w:rsidP="007A1960">
      <w:pPr>
        <w:numPr>
          <w:ilvl w:val="0"/>
          <w:numId w:val="5"/>
        </w:numPr>
        <w:spacing w:after="0" w:line="276" w:lineRule="auto"/>
        <w:textAlignment w:val="baseline"/>
        <w:rPr>
          <w:rFonts w:ascii="Times New Roman" w:eastAsia="Times New Roman" w:hAnsi="Times New Roman" w:cs="Times New Roman"/>
          <w:color w:val="000000"/>
          <w:lang w:val="en-CA" w:eastAsia="en-CA"/>
        </w:rPr>
      </w:pPr>
      <w:r>
        <w:rPr>
          <w:rFonts w:ascii="Times New Roman" w:eastAsia="Times New Roman" w:hAnsi="Times New Roman" w:cs="Times New Roman"/>
          <w:color w:val="000000"/>
          <w:lang w:val="en-CA" w:eastAsia="en-CA"/>
        </w:rPr>
        <w:t>Powerlifting, Drone Photography, RC Vehicle Modification, E-Commerce Entrepreneurship</w:t>
      </w:r>
    </w:p>
    <w:sectPr w:rsidR="00893D16" w:rsidRPr="007A1960" w:rsidSect="009A2ACD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6F05C0C"/>
    <w:multiLevelType w:val="multilevel"/>
    <w:tmpl w:val="04765A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70A92"/>
    <w:multiLevelType w:val="hybridMultilevel"/>
    <w:tmpl w:val="4BC42F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857177"/>
    <w:multiLevelType w:val="multilevel"/>
    <w:tmpl w:val="6E4E3A8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6056411"/>
    <w:multiLevelType w:val="hybridMultilevel"/>
    <w:tmpl w:val="0CE04F8C"/>
    <w:lvl w:ilvl="0" w:tplc="591C028C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D06381E"/>
    <w:multiLevelType w:val="hybridMultilevel"/>
    <w:tmpl w:val="839C59F4"/>
    <w:lvl w:ilvl="0" w:tplc="A07652CA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C47B6"/>
    <w:multiLevelType w:val="hybridMultilevel"/>
    <w:tmpl w:val="9BC67700"/>
    <w:lvl w:ilvl="0" w:tplc="AD82D5D2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E44FDD"/>
    <w:multiLevelType w:val="hybridMultilevel"/>
    <w:tmpl w:val="5D18BE0A"/>
    <w:lvl w:ilvl="0" w:tplc="31063840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  <w:color w:val="auto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1694E76"/>
    <w:multiLevelType w:val="hybridMultilevel"/>
    <w:tmpl w:val="77AC8A76"/>
    <w:lvl w:ilvl="0" w:tplc="A198D846">
      <w:start w:val="3"/>
      <w:numFmt w:val="bullet"/>
      <w:lvlText w:val="-"/>
      <w:lvlJc w:val="left"/>
      <w:pPr>
        <w:ind w:left="144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8" w15:restartNumberingAfterBreak="0">
    <w:nsid w:val="3B754A49"/>
    <w:multiLevelType w:val="multilevel"/>
    <w:tmpl w:val="22AC8E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9F3257F"/>
    <w:multiLevelType w:val="hybridMultilevel"/>
    <w:tmpl w:val="7D0A47D8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A12513D"/>
    <w:multiLevelType w:val="hybridMultilevel"/>
    <w:tmpl w:val="4302063C"/>
    <w:lvl w:ilvl="0" w:tplc="275697C0">
      <w:start w:val="3"/>
      <w:numFmt w:val="bullet"/>
      <w:lvlText w:val="-"/>
      <w:lvlJc w:val="left"/>
      <w:pPr>
        <w:ind w:left="108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572853CE"/>
    <w:multiLevelType w:val="hybridMultilevel"/>
    <w:tmpl w:val="88164EE8"/>
    <w:lvl w:ilvl="0" w:tplc="31C239B0"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4B52B0"/>
    <w:multiLevelType w:val="hybridMultilevel"/>
    <w:tmpl w:val="EEFE278E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AC301E3"/>
    <w:multiLevelType w:val="hybridMultilevel"/>
    <w:tmpl w:val="16D2EB0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550BFF"/>
    <w:multiLevelType w:val="hybridMultilevel"/>
    <w:tmpl w:val="E00E3E24"/>
    <w:lvl w:ilvl="0" w:tplc="05C239E2">
      <w:start w:val="3"/>
      <w:numFmt w:val="bullet"/>
      <w:lvlText w:val="-"/>
      <w:lvlJc w:val="left"/>
      <w:pPr>
        <w:ind w:left="720" w:hanging="360"/>
      </w:pPr>
      <w:rPr>
        <w:rFonts w:ascii="Times New Roman" w:eastAsia="Times New Roman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731B1319"/>
    <w:multiLevelType w:val="multilevel"/>
    <w:tmpl w:val="A314C9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Times New Roman" w:hint="default"/>
        <w:sz w:val="20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  <w:num w:numId="2">
    <w:abstractNumId w:val="0"/>
    <w:lvlOverride w:ilvl="0">
      <w:lvl w:ilvl="0">
        <w:numFmt w:val="decimal"/>
        <w:lvlText w:val=""/>
        <w:lvlJc w:val="left"/>
      </w:lvl>
    </w:lvlOverride>
    <w:lvlOverride w:ilvl="1">
      <w:lvl w:ilvl="1">
        <w:start w:val="1"/>
        <w:numFmt w:val="decimal"/>
        <w:lvlText w:val=""/>
        <w:lvlJc w:val="left"/>
        <w:pPr>
          <w:tabs>
            <w:tab w:val="num" w:pos="1440"/>
          </w:tabs>
          <w:ind w:left="1440" w:hanging="360"/>
        </w:pPr>
        <w:rPr>
          <w:rFonts w:ascii="Symbol" w:hAnsi="Symbol" w:cs="Times New Roman" w:hint="default"/>
          <w:sz w:val="20"/>
        </w:rPr>
      </w:lvl>
    </w:lvlOverride>
    <w:lvlOverride w:ilvl="2">
      <w:lvl w:ilvl="2">
        <w:numFmt w:val="decimal"/>
        <w:lvlText w:val=""/>
        <w:lvlJc w:val="left"/>
      </w:lvl>
    </w:lvlOverride>
    <w:lvlOverride w:ilvl="3">
      <w:lvl w:ilvl="3">
        <w:numFmt w:val="decimal"/>
        <w:lvlText w:val=""/>
        <w:lvlJc w:val="left"/>
      </w:lvl>
    </w:lvlOverride>
    <w:lvlOverride w:ilvl="4">
      <w:lvl w:ilvl="4">
        <w:numFmt w:val="decimal"/>
        <w:lvlText w:val=""/>
        <w:lvlJc w:val="left"/>
      </w:lvl>
    </w:lvlOverride>
    <w:lvlOverride w:ilvl="5">
      <w:lvl w:ilvl="5">
        <w:numFmt w:val="decimal"/>
        <w:lvlText w:val=""/>
        <w:lvlJc w:val="left"/>
      </w:lvl>
    </w:lvlOverride>
    <w:lvlOverride w:ilvl="6">
      <w:lvl w:ilvl="6">
        <w:numFmt w:val="decimal"/>
        <w:lvlText w:val=""/>
        <w:lvlJc w:val="left"/>
      </w:lvl>
    </w:lvlOverride>
    <w:lvlOverride w:ilvl="7">
      <w:lvl w:ilvl="7">
        <w:numFmt w:val="decimal"/>
        <w:lvlText w:val=""/>
        <w:lvlJc w:val="left"/>
      </w:lvl>
    </w:lvlOverride>
    <w:lvlOverride w:ilvl="8">
      <w:lvl w:ilvl="8">
        <w:numFmt w:val="decimal"/>
        <w:lvlText w:val=""/>
        <w:lvlJc w:val="left"/>
      </w:lvl>
    </w:lvlOverride>
  </w:num>
  <w:num w:numId="3">
    <w:abstractNumId w:val="2"/>
  </w:num>
  <w:num w:numId="4">
    <w:abstractNumId w:val="8"/>
  </w:num>
  <w:num w:numId="5">
    <w:abstractNumId w:val="15"/>
  </w:num>
  <w:num w:numId="6">
    <w:abstractNumId w:val="4"/>
  </w:num>
  <w:num w:numId="7">
    <w:abstractNumId w:val="10"/>
  </w:num>
  <w:num w:numId="8">
    <w:abstractNumId w:val="12"/>
  </w:num>
  <w:num w:numId="9">
    <w:abstractNumId w:val="7"/>
  </w:num>
  <w:num w:numId="10">
    <w:abstractNumId w:val="1"/>
  </w:num>
  <w:num w:numId="11">
    <w:abstractNumId w:val="14"/>
  </w:num>
  <w:num w:numId="12">
    <w:abstractNumId w:val="9"/>
  </w:num>
  <w:num w:numId="13">
    <w:abstractNumId w:val="13"/>
  </w:num>
  <w:num w:numId="14">
    <w:abstractNumId w:val="6"/>
  </w:num>
  <w:num w:numId="15">
    <w:abstractNumId w:val="3"/>
  </w:num>
  <w:num w:numId="16">
    <w:abstractNumId w:val="5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Y2tjC3NDIxsDA2NDZQ0lEKTi0uzszPAykwqQUAxY8VtSwAAAA="/>
  </w:docVars>
  <w:rsids>
    <w:rsidRoot w:val="00740F48"/>
    <w:rsid w:val="00041BAF"/>
    <w:rsid w:val="00083652"/>
    <w:rsid w:val="0008772C"/>
    <w:rsid w:val="001D5218"/>
    <w:rsid w:val="002067B1"/>
    <w:rsid w:val="00281357"/>
    <w:rsid w:val="003110EE"/>
    <w:rsid w:val="00393EC5"/>
    <w:rsid w:val="003B3C93"/>
    <w:rsid w:val="003F27EE"/>
    <w:rsid w:val="00470A0F"/>
    <w:rsid w:val="004A3313"/>
    <w:rsid w:val="004B4C0C"/>
    <w:rsid w:val="004C7DFC"/>
    <w:rsid w:val="004F7D5E"/>
    <w:rsid w:val="005113D1"/>
    <w:rsid w:val="005273DF"/>
    <w:rsid w:val="00552046"/>
    <w:rsid w:val="005551A6"/>
    <w:rsid w:val="005614AE"/>
    <w:rsid w:val="00570AB3"/>
    <w:rsid w:val="005B47A8"/>
    <w:rsid w:val="005C56B1"/>
    <w:rsid w:val="0060034C"/>
    <w:rsid w:val="00603BE7"/>
    <w:rsid w:val="006375DD"/>
    <w:rsid w:val="006630CB"/>
    <w:rsid w:val="006A6741"/>
    <w:rsid w:val="00740F48"/>
    <w:rsid w:val="007A1960"/>
    <w:rsid w:val="007D1ABA"/>
    <w:rsid w:val="007E4216"/>
    <w:rsid w:val="007F49BD"/>
    <w:rsid w:val="008479B9"/>
    <w:rsid w:val="00893D16"/>
    <w:rsid w:val="008D5676"/>
    <w:rsid w:val="008F0131"/>
    <w:rsid w:val="008F42D0"/>
    <w:rsid w:val="0091261A"/>
    <w:rsid w:val="0093479C"/>
    <w:rsid w:val="00935B9D"/>
    <w:rsid w:val="0096272E"/>
    <w:rsid w:val="0099169B"/>
    <w:rsid w:val="009A2ACD"/>
    <w:rsid w:val="009C19E8"/>
    <w:rsid w:val="009E218E"/>
    <w:rsid w:val="00A379D8"/>
    <w:rsid w:val="00B660ED"/>
    <w:rsid w:val="00B9765B"/>
    <w:rsid w:val="00C336EA"/>
    <w:rsid w:val="00C4102C"/>
    <w:rsid w:val="00C6697C"/>
    <w:rsid w:val="00C94FBD"/>
    <w:rsid w:val="00CF1FD9"/>
    <w:rsid w:val="00D9287C"/>
    <w:rsid w:val="00DB58C7"/>
    <w:rsid w:val="00DD28E5"/>
    <w:rsid w:val="00DF4266"/>
    <w:rsid w:val="00DF7139"/>
    <w:rsid w:val="00E028DE"/>
    <w:rsid w:val="00E33FB6"/>
    <w:rsid w:val="00E63390"/>
    <w:rsid w:val="00FC36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1E7A676"/>
  <w15:chartTrackingRefBased/>
  <w15:docId w15:val="{5CBD8122-99CC-447E-B65E-3E3426E24AD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F1FD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8772C"/>
    <w:rPr>
      <w:color w:val="0000FF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4F7D5E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F7D5E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8D56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451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04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github.com/CMPUT301F19T03/GroupProject1" TargetMode="External"/><Relationship Id="rId3" Type="http://schemas.openxmlformats.org/officeDocument/2006/relationships/styles" Target="styles.xml"/><Relationship Id="rId7" Type="http://schemas.openxmlformats.org/officeDocument/2006/relationships/hyperlink" Target="https://www.linkedin.com/in/allen-lu-219115195/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plu@ualberta.ca" TargetMode="Externa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github.com/ApluUalberta/Crime-Statistics-Database-Progra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FE9D58C-412D-427C-A6FC-31BDFA7362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21</TotalTime>
  <Pages>1</Pages>
  <Words>410</Words>
  <Characters>234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len</dc:creator>
  <cp:keywords/>
  <dc:description/>
  <cp:lastModifiedBy>Allen</cp:lastModifiedBy>
  <cp:revision>53</cp:revision>
  <cp:lastPrinted>2020-01-13T01:26:00Z</cp:lastPrinted>
  <dcterms:created xsi:type="dcterms:W3CDTF">2019-10-14T22:49:00Z</dcterms:created>
  <dcterms:modified xsi:type="dcterms:W3CDTF">2020-01-13T01:26:00Z</dcterms:modified>
</cp:coreProperties>
</file>